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143C3" w14:textId="77777777" w:rsidR="00D25214" w:rsidRDefault="004B773C">
      <w:pPr>
        <w:pStyle w:val="Title"/>
      </w:pPr>
      <w:r>
        <w:t>HW(1) Project</w:t>
      </w:r>
    </w:p>
    <w:p w14:paraId="31C16C27" w14:textId="77777777" w:rsidR="00D25214" w:rsidRDefault="004B773C">
      <w:pPr>
        <w:pStyle w:val="Author"/>
      </w:pPr>
      <w:r>
        <w:t>Charles Miller</w:t>
      </w:r>
    </w:p>
    <w:p w14:paraId="645EE59D" w14:textId="77777777" w:rsidR="00D25214" w:rsidRDefault="004B773C">
      <w:pPr>
        <w:pStyle w:val="Date"/>
      </w:pPr>
      <w:r>
        <w:t>2/6/2022</w:t>
      </w:r>
    </w:p>
    <w:p w14:paraId="279BA2E2" w14:textId="77777777" w:rsidR="00D25214" w:rsidRDefault="004B773C">
      <w:pPr>
        <w:pStyle w:val="Heading1"/>
      </w:pPr>
      <w:bookmarkStart w:id="0" w:name="run-this-code-first"/>
      <w:r>
        <w:t>Run this code first</w:t>
      </w:r>
    </w:p>
    <w:p w14:paraId="18C492B1" w14:textId="77777777" w:rsidR="00D25214" w:rsidRDefault="004B773C">
      <w:pPr>
        <w:pStyle w:val="Heading1"/>
      </w:pPr>
      <w:bookmarkStart w:id="1" w:name="Xdaa716361882f0d524567d4a215b7e41bbb5aee"/>
      <w:bookmarkEnd w:id="0"/>
      <w:r>
        <w:t>Q1. Replace the author name with your name in YAML part above.</w:t>
      </w:r>
    </w:p>
    <w:p w14:paraId="483C5AEE" w14:textId="77777777" w:rsidR="00D25214" w:rsidRDefault="004B773C">
      <w:pPr>
        <w:pStyle w:val="Heading1"/>
      </w:pPr>
      <w:bookmarkStart w:id="2" w:name="X7a9f84c58bd52d287324675d3c5004d7a2360a0"/>
      <w:bookmarkEnd w:id="1"/>
      <w:r>
        <w:t xml:space="preserve">Q2. Find </w:t>
      </w:r>
      <w:r>
        <w:rPr>
          <w:rStyle w:val="VerbatimChar"/>
        </w:rPr>
        <w:t>Position Adjustments</w:t>
      </w:r>
      <w:r>
        <w:t xml:space="preserve"> </w:t>
      </w:r>
      <w:r>
        <w:t>section from the cheat sheet and apply one of its methods with your comment</w:t>
      </w:r>
    </w:p>
    <w:p w14:paraId="4E793301" w14:textId="77777777" w:rsidR="00D25214" w:rsidRDefault="004B773C">
      <w:pPr>
        <w:pStyle w:val="SourceCode"/>
      </w:pPr>
      <w:r>
        <w:rPr>
          <w:rStyle w:val="NormalTok"/>
        </w:rPr>
        <w:t xml:space="preserve">q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fl, </w:t>
      </w:r>
      <w:r>
        <w:rPr>
          <w:rStyle w:val="AttributeTok"/>
        </w:rPr>
        <w:t>fill =</w:t>
      </w:r>
      <w:r>
        <w:rPr>
          <w:rStyle w:val="NormalTok"/>
        </w:rPr>
        <w:t xml:space="preserve"> drv)) </w:t>
      </w:r>
      <w:r>
        <w:rPr>
          <w:rStyle w:val="CommentTok"/>
        </w:rPr>
        <w:t># creating my variable `q2` # Do not modify this line</w:t>
      </w:r>
    </w:p>
    <w:p w14:paraId="1AA67F56" w14:textId="77777777" w:rsidR="00D25214" w:rsidRDefault="004B773C">
      <w:pPr>
        <w:pStyle w:val="SourceCode"/>
      </w:pPr>
      <w:r>
        <w:rPr>
          <w:rStyle w:val="NormalTok"/>
        </w:rPr>
        <w:t xml:space="preserve">q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006FD525" w14:textId="77777777" w:rsidR="00D25214" w:rsidRDefault="004B773C">
      <w:pPr>
        <w:pStyle w:val="FirstParagraph"/>
      </w:pPr>
      <w:r>
        <w:rPr>
          <w:noProof/>
        </w:rPr>
        <w:drawing>
          <wp:inline distT="0" distB="0" distL="0" distR="0" wp14:anchorId="490A4897" wp14:editId="2A8FAFA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CharlesMill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50AA2E" w14:textId="77777777" w:rsidR="00D25214" w:rsidRDefault="004B773C">
      <w:pPr>
        <w:pStyle w:val="Heading1"/>
      </w:pPr>
      <w:bookmarkStart w:id="3" w:name="X2f2999d2809134a35d1e8c776194b1807f9c0d2"/>
      <w:bookmarkEnd w:id="2"/>
      <w:r>
        <w:lastRenderedPageBreak/>
        <w:t xml:space="preserve">Q3. Find </w:t>
      </w:r>
      <w:r>
        <w:rPr>
          <w:rStyle w:val="VerbatimChar"/>
        </w:rPr>
        <w:t>ONE VARIABLE continuous</w:t>
      </w:r>
      <w:r>
        <w:t xml:space="preserve"> section and apply</w:t>
      </w:r>
      <w:r>
        <w:t xml:space="preserve"> one of its methods with your comment</w:t>
      </w:r>
    </w:p>
    <w:p w14:paraId="7A9D9A53" w14:textId="77777777" w:rsidR="00D25214" w:rsidRDefault="004B773C">
      <w:pPr>
        <w:pStyle w:val="SourceCode"/>
      </w:pPr>
      <w:r>
        <w:rPr>
          <w:rStyle w:val="NormalTok"/>
        </w:rPr>
        <w:t xml:space="preserve">q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hwy)) </w:t>
      </w:r>
      <w:r>
        <w:rPr>
          <w:rStyle w:val="CommentTok"/>
        </w:rPr>
        <w:t># creating my variable `q3` # Do not modify this line</w:t>
      </w:r>
    </w:p>
    <w:p w14:paraId="0B3651E0" w14:textId="77777777" w:rsidR="00D25214" w:rsidRDefault="004B773C">
      <w:pPr>
        <w:pStyle w:val="SourceCode"/>
      </w:pPr>
      <w:r>
        <w:rPr>
          <w:rStyle w:val="NormalTok"/>
        </w:rPr>
        <w:t xml:space="preserve">q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freqpoly</w:t>
      </w:r>
      <w:r>
        <w:rPr>
          <w:rStyle w:val="NormalTok"/>
        </w:rPr>
        <w:t>()</w:t>
      </w:r>
    </w:p>
    <w:p w14:paraId="3DEFAB42" w14:textId="77777777" w:rsidR="00D25214" w:rsidRDefault="004B773C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E89D540" w14:textId="77777777" w:rsidR="00D25214" w:rsidRDefault="004B773C">
      <w:pPr>
        <w:pStyle w:val="FirstParagraph"/>
      </w:pPr>
      <w:r>
        <w:rPr>
          <w:noProof/>
        </w:rPr>
        <w:drawing>
          <wp:inline distT="0" distB="0" distL="0" distR="0" wp14:anchorId="6552A1F6" wp14:editId="2E1C43B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CharlesMill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C6BCA8" w14:textId="77777777" w:rsidR="00D25214" w:rsidRDefault="004B773C">
      <w:pPr>
        <w:pStyle w:val="Heading1"/>
      </w:pPr>
      <w:bookmarkStart w:id="4" w:name="X25aa24f8988720180cdfbb8e90222e1055c2090"/>
      <w:bookmarkEnd w:id="3"/>
      <w:r>
        <w:t xml:space="preserve">Q4. Find </w:t>
      </w:r>
      <w:r>
        <w:rPr>
          <w:rStyle w:val="VerbatimChar"/>
        </w:rPr>
        <w:t>COLOR AND FILL SCALES (CONTINUOUS)</w:t>
      </w:r>
      <w:r>
        <w:t xml:space="preserve"> section and apply one of its methods with your comment</w:t>
      </w:r>
    </w:p>
    <w:p w14:paraId="7B407303" w14:textId="77777777" w:rsidR="00D25214" w:rsidRDefault="004B773C">
      <w:pPr>
        <w:pStyle w:val="SourceCode"/>
      </w:pPr>
      <w:r>
        <w:rPr>
          <w:rStyle w:val="NormalTok"/>
        </w:rPr>
        <w:t xml:space="preserve">q4 </w:t>
      </w:r>
      <w:r>
        <w:rPr>
          <w:rStyle w:val="OtherTok"/>
        </w:rPr>
        <w:t>&lt;-</w:t>
      </w:r>
      <w:r>
        <w:rPr>
          <w:rStyle w:val="NormalTok"/>
        </w:rPr>
        <w:t xml:space="preserve"> q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ot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..x..)) </w:t>
      </w:r>
      <w:r>
        <w:rPr>
          <w:rStyle w:val="CommentTok"/>
        </w:rPr>
        <w:t># Creating my variable `q4` # Do not modify this line</w:t>
      </w:r>
    </w:p>
    <w:p w14:paraId="72892F33" w14:textId="77777777" w:rsidR="00D25214" w:rsidRDefault="004B773C">
      <w:pPr>
        <w:pStyle w:val="SourceCode"/>
      </w:pPr>
      <w:r>
        <w:rPr>
          <w:rStyle w:val="NormalTok"/>
        </w:rPr>
        <w:t xml:space="preserve">q4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13E4B423" w14:textId="77777777" w:rsidR="00D25214" w:rsidRDefault="004B773C">
      <w:pPr>
        <w:pStyle w:val="SourceCode"/>
      </w:pPr>
      <w:r>
        <w:rPr>
          <w:rStyle w:val="VerbatimChar"/>
        </w:rPr>
        <w:t>## Bin width defaults to 1/30 of the range of the data. Pick better value with `binwidth`.</w:t>
      </w:r>
    </w:p>
    <w:p w14:paraId="47DF58E3" w14:textId="77777777" w:rsidR="00D25214" w:rsidRDefault="004B773C">
      <w:pPr>
        <w:pStyle w:val="FirstParagraph"/>
      </w:pPr>
      <w:r>
        <w:rPr>
          <w:noProof/>
        </w:rPr>
        <w:lastRenderedPageBreak/>
        <w:drawing>
          <wp:inline distT="0" distB="0" distL="0" distR="0" wp14:anchorId="0D5EAC29" wp14:editId="03FF4AD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CharlesMille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1E2D1" w14:textId="77777777" w:rsidR="00D25214" w:rsidRDefault="004B773C">
      <w:pPr>
        <w:pStyle w:val="Heading1"/>
      </w:pPr>
      <w:bookmarkStart w:id="5" w:name="X698d28f9ca796958b0260cc7890946b1c0f1e05"/>
      <w:bookmarkEnd w:id="4"/>
      <w:r>
        <w:t xml:space="preserve">Q5. Find </w:t>
      </w:r>
      <w:r>
        <w:rPr>
          <w:rStyle w:val="VerbatimChar"/>
        </w:rPr>
        <w:t>both discrete</w:t>
      </w:r>
      <w:r>
        <w:t xml:space="preserve"> section and apply one of its methods with your comment</w:t>
      </w:r>
    </w:p>
    <w:p w14:paraId="6C474A68" w14:textId="77777777" w:rsidR="00D25214" w:rsidRDefault="004B773C">
      <w:pPr>
        <w:pStyle w:val="SourceCode"/>
      </w:pPr>
      <w:r>
        <w:rPr>
          <w:rStyle w:val="NormalTok"/>
        </w:rPr>
        <w:t xml:space="preserve">q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cyl, hwy)) </w:t>
      </w:r>
      <w:r>
        <w:rPr>
          <w:rStyle w:val="CommentTok"/>
        </w:rPr>
        <w:t># Creating my variable `q5` # Do not modify this lin</w:t>
      </w:r>
      <w:r>
        <w:rPr>
          <w:rStyle w:val="CommentTok"/>
        </w:rPr>
        <w:t>e</w:t>
      </w:r>
    </w:p>
    <w:p w14:paraId="05FE79DC" w14:textId="77777777" w:rsidR="00D25214" w:rsidRDefault="004B773C">
      <w:pPr>
        <w:pStyle w:val="SourceCode"/>
      </w:pPr>
      <w:r>
        <w:rPr>
          <w:rStyle w:val="NormalTok"/>
        </w:rPr>
        <w:t xml:space="preserve">q5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count</w:t>
      </w:r>
      <w:r>
        <w:rPr>
          <w:rStyle w:val="NormalTok"/>
        </w:rPr>
        <w:t>()</w:t>
      </w:r>
    </w:p>
    <w:p w14:paraId="0E95ACFD" w14:textId="77777777" w:rsidR="00D25214" w:rsidRDefault="004B773C">
      <w:pPr>
        <w:pStyle w:val="FirstParagraph"/>
      </w:pPr>
      <w:r>
        <w:rPr>
          <w:noProof/>
        </w:rPr>
        <w:lastRenderedPageBreak/>
        <w:drawing>
          <wp:inline distT="0" distB="0" distL="0" distR="0" wp14:anchorId="73E7829B" wp14:editId="138A665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CharlesMille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A2501" w14:textId="77777777" w:rsidR="00D25214" w:rsidRDefault="004B773C">
      <w:pPr>
        <w:pStyle w:val="Heading3"/>
      </w:pPr>
      <w:bookmarkStart w:id="6" w:name="end-of-document"/>
      <w:r>
        <w:rPr>
          <w:i/>
          <w:iCs/>
        </w:rPr>
        <w:t>End of document</w:t>
      </w:r>
      <w:bookmarkEnd w:id="5"/>
      <w:bookmarkEnd w:id="6"/>
    </w:p>
    <w:sectPr w:rsidR="00D252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D8E5D" w14:textId="77777777" w:rsidR="004B773C" w:rsidRDefault="004B773C">
      <w:pPr>
        <w:spacing w:after="0"/>
      </w:pPr>
      <w:r>
        <w:separator/>
      </w:r>
    </w:p>
  </w:endnote>
  <w:endnote w:type="continuationSeparator" w:id="0">
    <w:p w14:paraId="7AD78E13" w14:textId="77777777" w:rsidR="004B773C" w:rsidRDefault="004B77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BDF0F" w14:textId="77777777" w:rsidR="004B773C" w:rsidRDefault="004B773C">
      <w:r>
        <w:separator/>
      </w:r>
    </w:p>
  </w:footnote>
  <w:footnote w:type="continuationSeparator" w:id="0">
    <w:p w14:paraId="457C6485" w14:textId="77777777" w:rsidR="004B773C" w:rsidRDefault="004B77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C4FE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5214"/>
    <w:rsid w:val="00437EAE"/>
    <w:rsid w:val="004B773C"/>
    <w:rsid w:val="00D2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8096A"/>
  <w15:docId w15:val="{FD7459F9-11B1-4A28-8C85-74EBE696B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3</Words>
  <Characters>988</Characters>
  <Application>Microsoft Office Word</Application>
  <DocSecurity>0</DocSecurity>
  <Lines>8</Lines>
  <Paragraphs>2</Paragraphs>
  <ScaleCrop>false</ScaleCrop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(1) Project</dc:title>
  <dc:creator>Charles Miller</dc:creator>
  <cp:keywords/>
  <cp:lastModifiedBy>Charles Miller</cp:lastModifiedBy>
  <cp:revision>2</cp:revision>
  <dcterms:created xsi:type="dcterms:W3CDTF">2022-02-06T16:45:00Z</dcterms:created>
  <dcterms:modified xsi:type="dcterms:W3CDTF">2022-02-06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2</vt:lpwstr>
  </property>
  <property fmtid="{D5CDD505-2E9C-101B-9397-08002B2CF9AE}" pid="3" name="output">
    <vt:lpwstr/>
  </property>
</Properties>
</file>